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A439C3" w14:textId="77777777" w:rsidR="0098229E" w:rsidRPr="0098229E" w:rsidRDefault="0098229E" w:rsidP="0098229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8229E">
        <w:rPr>
          <w:rFonts w:ascii="Segoe UI" w:eastAsia="Times New Roman" w:hAnsi="Segoe UI" w:cs="Segoe UI"/>
          <w:color w:val="263238"/>
          <w:sz w:val="21"/>
          <w:szCs w:val="21"/>
        </w:rPr>
        <w:t>Given a non-empty list of words, return the </w:t>
      </w:r>
      <w:r w:rsidRPr="0098229E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k</w:t>
      </w:r>
      <w:r w:rsidRPr="0098229E">
        <w:rPr>
          <w:rFonts w:ascii="Segoe UI" w:eastAsia="Times New Roman" w:hAnsi="Segoe UI" w:cs="Segoe UI"/>
          <w:color w:val="263238"/>
          <w:sz w:val="21"/>
          <w:szCs w:val="21"/>
        </w:rPr>
        <w:t> most frequent elements.</w:t>
      </w:r>
    </w:p>
    <w:p w14:paraId="0A48DE3C" w14:textId="77777777" w:rsidR="0098229E" w:rsidRPr="0098229E" w:rsidRDefault="0098229E" w:rsidP="0098229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8229E">
        <w:rPr>
          <w:rFonts w:ascii="Segoe UI" w:eastAsia="Times New Roman" w:hAnsi="Segoe UI" w:cs="Segoe UI"/>
          <w:color w:val="263238"/>
          <w:sz w:val="21"/>
          <w:szCs w:val="21"/>
        </w:rPr>
        <w:t>Your answer should be sorted by frequency from highest to lowest. If two words have the same frequency, then the word with the lower alphabetical order comes first.</w:t>
      </w:r>
    </w:p>
    <w:p w14:paraId="288268F5" w14:textId="77777777" w:rsidR="0098229E" w:rsidRPr="0098229E" w:rsidRDefault="0098229E" w:rsidP="0098229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8229E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2E014B95" w14:textId="77777777" w:rsidR="0098229E" w:rsidRPr="0098229E" w:rsidRDefault="0098229E" w:rsidP="0098229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8229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98229E">
        <w:rPr>
          <w:rFonts w:ascii="Consolas" w:eastAsia="Times New Roman" w:hAnsi="Consolas" w:cs="Consolas"/>
          <w:color w:val="263238"/>
          <w:sz w:val="20"/>
          <w:szCs w:val="20"/>
        </w:rPr>
        <w:t xml:space="preserve"> ["i", "love", "</w:t>
      </w:r>
      <w:proofErr w:type="spellStart"/>
      <w:r w:rsidRPr="0098229E">
        <w:rPr>
          <w:rFonts w:ascii="Consolas" w:eastAsia="Times New Roman" w:hAnsi="Consolas" w:cs="Consolas"/>
          <w:color w:val="263238"/>
          <w:sz w:val="20"/>
          <w:szCs w:val="20"/>
        </w:rPr>
        <w:t>leetcode</w:t>
      </w:r>
      <w:proofErr w:type="spellEnd"/>
      <w:r w:rsidRPr="0098229E">
        <w:rPr>
          <w:rFonts w:ascii="Consolas" w:eastAsia="Times New Roman" w:hAnsi="Consolas" w:cs="Consolas"/>
          <w:color w:val="263238"/>
          <w:sz w:val="20"/>
          <w:szCs w:val="20"/>
        </w:rPr>
        <w:t>", "i", "love", "coding"], k = 2</w:t>
      </w:r>
    </w:p>
    <w:p w14:paraId="02BD5F09" w14:textId="77777777" w:rsidR="0098229E" w:rsidRPr="0098229E" w:rsidRDefault="0098229E" w:rsidP="0098229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8229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98229E">
        <w:rPr>
          <w:rFonts w:ascii="Consolas" w:eastAsia="Times New Roman" w:hAnsi="Consolas" w:cs="Consolas"/>
          <w:color w:val="263238"/>
          <w:sz w:val="20"/>
          <w:szCs w:val="20"/>
        </w:rPr>
        <w:t xml:space="preserve"> ["i", "love"]</w:t>
      </w:r>
    </w:p>
    <w:p w14:paraId="35F38FD2" w14:textId="77777777" w:rsidR="0098229E" w:rsidRPr="0098229E" w:rsidRDefault="0098229E" w:rsidP="0098229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8229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98229E">
        <w:rPr>
          <w:rFonts w:ascii="Consolas" w:eastAsia="Times New Roman" w:hAnsi="Consolas" w:cs="Consolas"/>
          <w:color w:val="263238"/>
          <w:sz w:val="20"/>
          <w:szCs w:val="20"/>
        </w:rPr>
        <w:t xml:space="preserve"> "i" and "love" are the two most frequent words.</w:t>
      </w:r>
    </w:p>
    <w:p w14:paraId="5BE143EE" w14:textId="77777777" w:rsidR="0098229E" w:rsidRPr="0098229E" w:rsidRDefault="0098229E" w:rsidP="0098229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8229E">
        <w:rPr>
          <w:rFonts w:ascii="Consolas" w:eastAsia="Times New Roman" w:hAnsi="Consolas" w:cs="Consolas"/>
          <w:color w:val="263238"/>
          <w:sz w:val="20"/>
          <w:szCs w:val="20"/>
        </w:rPr>
        <w:t xml:space="preserve">    Note that "i" comes before "love" due to a lower alphabetical order.</w:t>
      </w:r>
    </w:p>
    <w:p w14:paraId="6BF7EDBB" w14:textId="77777777" w:rsidR="0098229E" w:rsidRPr="0098229E" w:rsidRDefault="0098229E" w:rsidP="0098229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8229E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21680AD5" w14:textId="77777777" w:rsidR="0098229E" w:rsidRPr="0098229E" w:rsidRDefault="0098229E" w:rsidP="0098229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8229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98229E">
        <w:rPr>
          <w:rFonts w:ascii="Consolas" w:eastAsia="Times New Roman" w:hAnsi="Consolas" w:cs="Consolas"/>
          <w:color w:val="263238"/>
          <w:sz w:val="20"/>
          <w:szCs w:val="20"/>
        </w:rPr>
        <w:t xml:space="preserve"> ["the", "day", "is", "sunny", "the", "the", "the", "sunny", "is", "is"], k = 4</w:t>
      </w:r>
    </w:p>
    <w:p w14:paraId="2F74566F" w14:textId="77777777" w:rsidR="0098229E" w:rsidRPr="0098229E" w:rsidRDefault="0098229E" w:rsidP="0098229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8229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98229E">
        <w:rPr>
          <w:rFonts w:ascii="Consolas" w:eastAsia="Times New Roman" w:hAnsi="Consolas" w:cs="Consolas"/>
          <w:color w:val="263238"/>
          <w:sz w:val="20"/>
          <w:szCs w:val="20"/>
        </w:rPr>
        <w:t xml:space="preserve"> ["the", "is", "sunny", "day"]</w:t>
      </w:r>
    </w:p>
    <w:p w14:paraId="1D24BDFD" w14:textId="77777777" w:rsidR="0098229E" w:rsidRPr="0098229E" w:rsidRDefault="0098229E" w:rsidP="0098229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8229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98229E">
        <w:rPr>
          <w:rFonts w:ascii="Consolas" w:eastAsia="Times New Roman" w:hAnsi="Consolas" w:cs="Consolas"/>
          <w:color w:val="263238"/>
          <w:sz w:val="20"/>
          <w:szCs w:val="20"/>
        </w:rPr>
        <w:t xml:space="preserve"> "the", "is", "sunny" and "day" are the four most frequent words,</w:t>
      </w:r>
    </w:p>
    <w:p w14:paraId="25994856" w14:textId="77777777" w:rsidR="0098229E" w:rsidRPr="0098229E" w:rsidRDefault="0098229E" w:rsidP="0098229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8229E">
        <w:rPr>
          <w:rFonts w:ascii="Consolas" w:eastAsia="Times New Roman" w:hAnsi="Consolas" w:cs="Consolas"/>
          <w:color w:val="263238"/>
          <w:sz w:val="20"/>
          <w:szCs w:val="20"/>
        </w:rPr>
        <w:t xml:space="preserve">    with the number of </w:t>
      </w:r>
      <w:proofErr w:type="gramStart"/>
      <w:r w:rsidRPr="0098229E">
        <w:rPr>
          <w:rFonts w:ascii="Consolas" w:eastAsia="Times New Roman" w:hAnsi="Consolas" w:cs="Consolas"/>
          <w:color w:val="263238"/>
          <w:sz w:val="20"/>
          <w:szCs w:val="20"/>
        </w:rPr>
        <w:t>occurrence</w:t>
      </w:r>
      <w:proofErr w:type="gramEnd"/>
      <w:r w:rsidRPr="0098229E">
        <w:rPr>
          <w:rFonts w:ascii="Consolas" w:eastAsia="Times New Roman" w:hAnsi="Consolas" w:cs="Consolas"/>
          <w:color w:val="263238"/>
          <w:sz w:val="20"/>
          <w:szCs w:val="20"/>
        </w:rPr>
        <w:t xml:space="preserve"> being 4, 3, 2 and 1 respectively.</w:t>
      </w:r>
    </w:p>
    <w:p w14:paraId="0478D247" w14:textId="77777777" w:rsidR="0098229E" w:rsidRPr="0098229E" w:rsidRDefault="0098229E" w:rsidP="0098229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8229E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2A27A8C3" w14:textId="77777777" w:rsidR="0098229E" w:rsidRPr="0098229E" w:rsidRDefault="0098229E" w:rsidP="0098229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8229E">
        <w:rPr>
          <w:rFonts w:ascii="Segoe UI" w:eastAsia="Times New Roman" w:hAnsi="Segoe UI" w:cs="Segoe UI"/>
          <w:color w:val="263238"/>
          <w:sz w:val="21"/>
          <w:szCs w:val="21"/>
        </w:rPr>
        <w:t>You may assume </w:t>
      </w:r>
      <w:r w:rsidRPr="0098229E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k</w:t>
      </w:r>
      <w:r w:rsidRPr="0098229E">
        <w:rPr>
          <w:rFonts w:ascii="Segoe UI" w:eastAsia="Times New Roman" w:hAnsi="Segoe UI" w:cs="Segoe UI"/>
          <w:color w:val="263238"/>
          <w:sz w:val="21"/>
          <w:szCs w:val="21"/>
        </w:rPr>
        <w:t> is always valid, 1 ≤ </w:t>
      </w:r>
      <w:r w:rsidRPr="0098229E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k</w:t>
      </w:r>
      <w:r w:rsidRPr="0098229E">
        <w:rPr>
          <w:rFonts w:ascii="Segoe UI" w:eastAsia="Times New Roman" w:hAnsi="Segoe UI" w:cs="Segoe UI"/>
          <w:color w:val="263238"/>
          <w:sz w:val="21"/>
          <w:szCs w:val="21"/>
        </w:rPr>
        <w:t> ≤ number of unique elements.</w:t>
      </w:r>
    </w:p>
    <w:p w14:paraId="4E8218CE" w14:textId="77777777" w:rsidR="0098229E" w:rsidRPr="0098229E" w:rsidRDefault="0098229E" w:rsidP="0098229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8229E">
        <w:rPr>
          <w:rFonts w:ascii="Segoe UI" w:eastAsia="Times New Roman" w:hAnsi="Segoe UI" w:cs="Segoe UI"/>
          <w:color w:val="263238"/>
          <w:sz w:val="21"/>
          <w:szCs w:val="21"/>
        </w:rPr>
        <w:t>Input words contain only lowercase letters.</w:t>
      </w:r>
    </w:p>
    <w:p w14:paraId="6FFE7A1D" w14:textId="77777777" w:rsidR="0098229E" w:rsidRPr="0098229E" w:rsidRDefault="0098229E" w:rsidP="0098229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8229E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Follow up:</w:t>
      </w:r>
    </w:p>
    <w:p w14:paraId="109F9E3A" w14:textId="77777777" w:rsidR="0098229E" w:rsidRPr="0098229E" w:rsidRDefault="0098229E" w:rsidP="0098229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8229E">
        <w:rPr>
          <w:rFonts w:ascii="Segoe UI" w:eastAsia="Times New Roman" w:hAnsi="Segoe UI" w:cs="Segoe UI"/>
          <w:color w:val="263238"/>
          <w:sz w:val="21"/>
          <w:szCs w:val="21"/>
        </w:rPr>
        <w:t>Try to solve it in </w:t>
      </w:r>
      <w:proofErr w:type="gramStart"/>
      <w:r w:rsidRPr="0098229E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O</w:t>
      </w:r>
      <w:r w:rsidRPr="0098229E">
        <w:rPr>
          <w:rFonts w:ascii="Segoe UI" w:eastAsia="Times New Roman" w:hAnsi="Segoe UI" w:cs="Segoe UI"/>
          <w:color w:val="263238"/>
          <w:sz w:val="21"/>
          <w:szCs w:val="21"/>
        </w:rPr>
        <w:t>(</w:t>
      </w:r>
      <w:proofErr w:type="gramEnd"/>
      <w:r w:rsidRPr="0098229E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</w:t>
      </w:r>
      <w:r w:rsidRPr="0098229E">
        <w:rPr>
          <w:rFonts w:ascii="Segoe UI" w:eastAsia="Times New Roman" w:hAnsi="Segoe UI" w:cs="Segoe UI"/>
          <w:color w:val="263238"/>
          <w:sz w:val="21"/>
          <w:szCs w:val="21"/>
        </w:rPr>
        <w:t> log </w:t>
      </w:r>
      <w:r w:rsidRPr="0098229E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k</w:t>
      </w:r>
      <w:r w:rsidRPr="0098229E">
        <w:rPr>
          <w:rFonts w:ascii="Segoe UI" w:eastAsia="Times New Roman" w:hAnsi="Segoe UI" w:cs="Segoe UI"/>
          <w:color w:val="263238"/>
          <w:sz w:val="21"/>
          <w:szCs w:val="21"/>
        </w:rPr>
        <w:t>) time and </w:t>
      </w:r>
      <w:r w:rsidRPr="0098229E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O</w:t>
      </w:r>
      <w:r w:rsidRPr="0098229E">
        <w:rPr>
          <w:rFonts w:ascii="Segoe UI" w:eastAsia="Times New Roman" w:hAnsi="Segoe UI" w:cs="Segoe UI"/>
          <w:color w:val="263238"/>
          <w:sz w:val="21"/>
          <w:szCs w:val="21"/>
        </w:rPr>
        <w:t>(</w:t>
      </w:r>
      <w:r w:rsidRPr="0098229E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</w:t>
      </w:r>
      <w:r w:rsidRPr="0098229E">
        <w:rPr>
          <w:rFonts w:ascii="Segoe UI" w:eastAsia="Times New Roman" w:hAnsi="Segoe UI" w:cs="Segoe UI"/>
          <w:color w:val="263238"/>
          <w:sz w:val="21"/>
          <w:szCs w:val="21"/>
        </w:rPr>
        <w:t>) extra space.</w:t>
      </w:r>
    </w:p>
    <w:p w14:paraId="3F3E6D95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CF2B1B"/>
    <w:multiLevelType w:val="multilevel"/>
    <w:tmpl w:val="AB74F1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B81102D"/>
    <w:multiLevelType w:val="multilevel"/>
    <w:tmpl w:val="7FAC7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M7M0tTA2tjA1MDJW0lEKTi0uzszPAykwrAUAHD6cqywAAAA="/>
  </w:docVars>
  <w:rsids>
    <w:rsidRoot w:val="00FE410C"/>
    <w:rsid w:val="0098229E"/>
    <w:rsid w:val="00A57F9B"/>
    <w:rsid w:val="00AD2787"/>
    <w:rsid w:val="00D1495E"/>
    <w:rsid w:val="00E65929"/>
    <w:rsid w:val="00E80F3D"/>
    <w:rsid w:val="00FA3296"/>
    <w:rsid w:val="00FE4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26C33CB-51C4-4F15-A582-BF4E5E71E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822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822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8229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512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9</Words>
  <Characters>795</Characters>
  <Application>Microsoft Office Word</Application>
  <DocSecurity>0</DocSecurity>
  <Lines>6</Lines>
  <Paragraphs>1</Paragraphs>
  <ScaleCrop>false</ScaleCrop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1-15T04:49:00Z</dcterms:created>
  <dcterms:modified xsi:type="dcterms:W3CDTF">2019-11-15T04:49:00Z</dcterms:modified>
</cp:coreProperties>
</file>